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D1D65" w14:textId="71E3445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6C1AE99" w14:textId="23EA7CBE" w:rsidR="008149CB" w:rsidRPr="008149CB" w:rsidRDefault="008149CB" w:rsidP="00FB567B">
      <w:pPr>
        <w:rPr>
          <w:rFonts w:asciiTheme="majorHAnsi" w:hAnsiTheme="majorHAnsi" w:cstheme="majorHAnsi"/>
          <w:sz w:val="20"/>
          <w:szCs w:val="20"/>
          <w:lang w:val="de-DE"/>
        </w:rPr>
      </w:pPr>
      <w:commentRangeStart w:id="0"/>
      <w:commentRangeStart w:id="1"/>
      <w:r>
        <w:rPr>
          <w:rFonts w:asciiTheme="majorHAnsi" w:hAnsiTheme="majorHAnsi" w:cstheme="majorHAnsi"/>
          <w:sz w:val="20"/>
          <w:szCs w:val="20"/>
          <w:lang w:val="de-DE"/>
        </w:rPr>
        <w:t xml:space="preserve">[bitte schiebe das Blatt nur nach </w:t>
      </w:r>
      <w:r w:rsidR="00B6061A">
        <w:rPr>
          <w:rFonts w:asciiTheme="majorHAnsi" w:hAnsiTheme="majorHAnsi" w:cstheme="majorHAnsi"/>
          <w:sz w:val="20"/>
          <w:szCs w:val="20"/>
          <w:lang w:val="de-DE"/>
        </w:rPr>
        <w:t>Aufforderung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weiter]</w:t>
      </w:r>
      <w:commentRangeEnd w:id="0"/>
      <w:r>
        <w:rPr>
          <w:rStyle w:val="Kommentarzeichen"/>
        </w:rPr>
        <w:commentReference w:id="0"/>
      </w:r>
      <w:commentRangeEnd w:id="1"/>
      <w:r w:rsidR="00B6061A">
        <w:rPr>
          <w:rStyle w:val="Kommentarzeichen"/>
        </w:rPr>
        <w:commentReference w:id="1"/>
      </w:r>
    </w:p>
    <w:p w14:paraId="13AF6F99" w14:textId="4C590F7B" w:rsidR="008149CB" w:rsidRDefault="008149C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FB3C5CB" w14:textId="77777777" w:rsidR="008149CB" w:rsidRDefault="008149C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4F564807" w14:textId="301AB8D3" w:rsidR="008149CB" w:rsidRPr="008149CB" w:rsidRDefault="008149CB" w:rsidP="00FB567B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Block 1: </w:t>
      </w:r>
    </w:p>
    <w:p w14:paraId="2231D925" w14:textId="230290DB" w:rsidR="003545E6" w:rsidRP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4C26A2" w:rsidRPr="00B6061A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FB567B" w:rsidRPr="00B6061A" w14:paraId="7128BACB" w14:textId="77777777" w:rsidTr="006E1E87">
        <w:tc>
          <w:tcPr>
            <w:tcW w:w="1288" w:type="dxa"/>
          </w:tcPr>
          <w:p w14:paraId="1EB2777E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4F11A619" w14:textId="2CE14C69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A3D1BA7" w14:textId="755AC8C1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36D49451" w14:textId="144AB92D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11AEAD58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BE06C89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68097A26" w14:textId="731DDE27" w:rsidR="008149CB" w:rsidRPr="006E1E87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AEC1C3A" w14:textId="5C554E9F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7F03BCC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D6D104E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C17523B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2A9E629A" w14:textId="77777777" w:rsidR="008149CB" w:rsidRDefault="008149CB" w:rsidP="008149CB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12E07948" w14:textId="39707752" w:rsidR="008149CB" w:rsidRPr="00FB567B" w:rsidRDefault="008149CB" w:rsidP="008149C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149CB" w:rsidRPr="009D36E0" w14:paraId="166EF3F0" w14:textId="77777777" w:rsidTr="003156E4">
        <w:tc>
          <w:tcPr>
            <w:tcW w:w="1288" w:type="dxa"/>
          </w:tcPr>
          <w:p w14:paraId="489986D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4D79F9B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F12D68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0BD9F83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59D3895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B909DB9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5FF83C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8149CB" w:rsidRPr="00B6061A" w14:paraId="065AD8F1" w14:textId="77777777" w:rsidTr="003156E4">
        <w:tc>
          <w:tcPr>
            <w:tcW w:w="1288" w:type="dxa"/>
          </w:tcPr>
          <w:p w14:paraId="4A9AEFCE" w14:textId="77777777" w:rsidR="008149CB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  <w:p w14:paraId="0C216FC5" w14:textId="77777777" w:rsidR="008149CB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3990E9B9" w14:textId="6A564EFF" w:rsidR="008149CB" w:rsidRPr="009D36E0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763262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1BAF4F2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C538E6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C8BD361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B38EA50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181A9C6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5E1B6643" w14:textId="753CD312" w:rsidR="004A7921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1929710" w14:textId="0FBA1735" w:rsidR="008149CB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1191049" w14:textId="6992BE06" w:rsidR="008149CB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D90CF9C" w14:textId="77777777" w:rsidR="008149CB" w:rsidRPr="006E1E87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BD1F60B" w14:textId="38E6CEB5" w:rsidR="003D60DC" w:rsidRPr="006E1E87" w:rsidRDefault="003D60DC" w:rsidP="008149CB">
      <w:pPr>
        <w:pStyle w:val="berschrift2"/>
        <w:rPr>
          <w:rFonts w:cstheme="majorHAnsi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Ende des Experiments</w:t>
      </w:r>
      <w:r w:rsidR="008149CB">
        <w:rPr>
          <w:rFonts w:cstheme="majorHAnsi"/>
          <w:b/>
          <w:bCs/>
          <w:color w:val="auto"/>
          <w:sz w:val="22"/>
          <w:szCs w:val="22"/>
          <w:lang w:val="de-DE"/>
        </w:rPr>
        <w:t>:</w:t>
      </w:r>
    </w:p>
    <w:p w14:paraId="48C7ED1D" w14:textId="505EEB09" w:rsidR="008149CB" w:rsidRPr="00B6061A" w:rsidRDefault="00FB567B" w:rsidP="00B6061A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„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In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2"/>
      <w:commentRangeEnd w:id="2"/>
      <w:r w:rsidR="004A7921"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2"/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er Zeitpunkt der Aktion des Systems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B6061A" w:rsidRPr="006E1E87" w14:paraId="1108A73E" w14:textId="77777777" w:rsidTr="00B6061A">
        <w:tc>
          <w:tcPr>
            <w:tcW w:w="1288" w:type="dxa"/>
          </w:tcPr>
          <w:p w14:paraId="74D775D4" w14:textId="77777777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08D04685" w14:textId="77777777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B6061A" w:rsidRPr="00B6061A" w14:paraId="196B15B5" w14:textId="77777777" w:rsidTr="00B6061A">
        <w:tc>
          <w:tcPr>
            <w:tcW w:w="1288" w:type="dxa"/>
          </w:tcPr>
          <w:p w14:paraId="1404ABD9" w14:textId="7F982F84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1</w:t>
            </w:r>
          </w:p>
        </w:tc>
        <w:tc>
          <w:tcPr>
            <w:tcW w:w="1288" w:type="dxa"/>
          </w:tcPr>
          <w:p w14:paraId="124171C3" w14:textId="04412DDE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2</w:t>
            </w:r>
          </w:p>
        </w:tc>
      </w:tr>
    </w:tbl>
    <w:p w14:paraId="08A1A9CF" w14:textId="3CFC1BBA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EC08AE2" w14:textId="2B9CD18D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A1FD2B5" w14:textId="77777777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6ED5982" w14:textId="77777777" w:rsidR="003D60DC" w:rsidRPr="00B6061A" w:rsidRDefault="003D60DC" w:rsidP="003545E6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</w:p>
    <w:p w14:paraId="47FD51F6" w14:textId="77777777" w:rsidR="00FF24C1" w:rsidRDefault="00FF24C1" w:rsidP="00FF24C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 das Gerät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FF24C1" w:rsidRPr="006E1E87" w14:paraId="452E3F83" w14:textId="77777777" w:rsidTr="006E0682">
        <w:tc>
          <w:tcPr>
            <w:tcW w:w="1288" w:type="dxa"/>
          </w:tcPr>
          <w:p w14:paraId="5C3E3344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9419CEE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FF24C1" w:rsidRPr="00B6061A" w14:paraId="4ECAEE44" w14:textId="77777777" w:rsidTr="006E0682">
        <w:tc>
          <w:tcPr>
            <w:tcW w:w="1288" w:type="dxa"/>
          </w:tcPr>
          <w:p w14:paraId="1A475165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Ja</w:t>
            </w:r>
          </w:p>
        </w:tc>
        <w:tc>
          <w:tcPr>
            <w:tcW w:w="1288" w:type="dxa"/>
          </w:tcPr>
          <w:p w14:paraId="3D0A4A23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Nein</w:t>
            </w:r>
          </w:p>
        </w:tc>
      </w:tr>
    </w:tbl>
    <w:p w14:paraId="28237473" w14:textId="0994CF4C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sectPr w:rsidR="00FB567B" w:rsidRPr="00FB567B" w:rsidSect="006E1E87">
      <w:pgSz w:w="11906" w:h="16838"/>
      <w:pgMar w:top="568" w:right="991" w:bottom="1440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2-23T16:54:00Z" w:initials="TP1">
    <w:p w14:paraId="7899C47E" w14:textId="77777777" w:rsidR="008149CB" w:rsidRDefault="008149CB" w:rsidP="007D123C">
      <w:pPr>
        <w:pStyle w:val="Kommentartext"/>
      </w:pPr>
      <w:r>
        <w:rPr>
          <w:rStyle w:val="Kommentarzeichen"/>
        </w:rPr>
        <w:annotationRef/>
      </w:r>
      <w:r>
        <w:t>Sollten wir die folgenden Fragen abdecken? idk</w:t>
      </w:r>
    </w:p>
  </w:comment>
  <w:comment w:id="1" w:author="TU-Pseudonym 6266954352737809" w:date="2023-02-24T14:21:00Z" w:initials="MOU">
    <w:p w14:paraId="7AE80018" w14:textId="77777777" w:rsidR="00B6061A" w:rsidRDefault="00B6061A" w:rsidP="00565D2A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Ja</w:t>
      </w:r>
    </w:p>
  </w:comment>
  <w:comment w:id="2" w:author="TU-Pseudonym 1547322292273963" w:date="2023-02-23T16:30:00Z" w:initials="TP1">
    <w:p w14:paraId="5A280B3C" w14:textId="5BACF39A" w:rsidR="004A7921" w:rsidRDefault="004A7921" w:rsidP="003554C0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99C47E" w15:done="1"/>
  <w15:commentEx w15:paraId="7AE80018" w15:paraIdParent="7899C47E" w15:done="1"/>
  <w15:commentEx w15:paraId="5A280B3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8CD" w16cex:dateUtc="2023-02-23T15:54:00Z"/>
  <w16cex:commentExtensible w16cex:durableId="27A3465A" w16cex:dateUtc="2023-02-24T13:21:00Z"/>
  <w16cex:commentExtensible w16cex:durableId="27A21309" w16cex:dateUtc="2023-02-23T15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99C47E" w16cid:durableId="27A218CD"/>
  <w16cid:commentId w16cid:paraId="7AE80018" w16cid:durableId="27A3465A"/>
  <w16cid:commentId w16cid:paraId="5A280B3C" w16cid:durableId="27A2130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rgUAObn6GywAAAA="/>
  </w:docVars>
  <w:rsids>
    <w:rsidRoot w:val="003545E6"/>
    <w:rsid w:val="002537EC"/>
    <w:rsid w:val="003545E6"/>
    <w:rsid w:val="003D60DC"/>
    <w:rsid w:val="004A7921"/>
    <w:rsid w:val="004C26A2"/>
    <w:rsid w:val="00646AFB"/>
    <w:rsid w:val="006E1E87"/>
    <w:rsid w:val="00810B96"/>
    <w:rsid w:val="008149CB"/>
    <w:rsid w:val="008C038B"/>
    <w:rsid w:val="009D36E0"/>
    <w:rsid w:val="009E0962"/>
    <w:rsid w:val="00A52002"/>
    <w:rsid w:val="00B6061A"/>
    <w:rsid w:val="00BE4F5B"/>
    <w:rsid w:val="00CA1211"/>
    <w:rsid w:val="00CD4D02"/>
    <w:rsid w:val="00D67110"/>
    <w:rsid w:val="00D72A32"/>
    <w:rsid w:val="00DB4492"/>
    <w:rsid w:val="00FB567B"/>
    <w:rsid w:val="00FF2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149CB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12</cp:revision>
  <dcterms:created xsi:type="dcterms:W3CDTF">2023-02-23T13:16:00Z</dcterms:created>
  <dcterms:modified xsi:type="dcterms:W3CDTF">2023-02-24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